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8C116A" w14:textId="2F22F340" w:rsidR="003553FF" w:rsidRPr="003553FF" w:rsidRDefault="00A44CD1" w:rsidP="003553FF">
      <w:pPr>
        <w:jc w:val="center"/>
        <w:rPr>
          <w:rFonts w:ascii="Brandon Grotesque Black" w:hAnsi="Brandon Grotesque Black"/>
          <w:b/>
          <w:bCs/>
          <w:sz w:val="42"/>
          <w:szCs w:val="44"/>
          <w:lang w:val="es-ES"/>
        </w:rPr>
      </w:pPr>
      <w:r w:rsidRPr="00A44CD1">
        <w:rPr>
          <w:rFonts w:ascii="Brandon Grotesque Black" w:hAnsi="Brandon Grotesque Black"/>
          <w:b/>
          <w:bCs/>
          <w:sz w:val="42"/>
          <w:szCs w:val="44"/>
          <w:lang w:val="es-ES"/>
        </w:rPr>
        <w:t xml:space="preserve">INSERT </w:t>
      </w:r>
      <w:r w:rsidR="003553FF">
        <w:rPr>
          <w:rFonts w:ascii="Brandon Grotesque Black" w:hAnsi="Brandon Grotesque Black"/>
          <w:b/>
          <w:bCs/>
          <w:sz w:val="42"/>
          <w:szCs w:val="44"/>
          <w:lang w:val="es-ES"/>
        </w:rPr>
        <w:t>BUSINESS NAME HERE</w:t>
      </w:r>
    </w:p>
    <w:p w14:paraId="4D66B336" w14:textId="5D27B7EE" w:rsidR="003553FF" w:rsidRDefault="003553FF" w:rsidP="00F8564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7C80751" wp14:editId="2FCD90CF">
            <wp:extent cx="1968500" cy="1968500"/>
            <wp:effectExtent l="0" t="0" r="0" b="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005" cy="19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E9447" w14:textId="7C391BA1" w:rsidR="00F85640" w:rsidRPr="00A44CD1" w:rsidRDefault="00A44CD1" w:rsidP="00F85640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 w:rsidRPr="00A44CD1">
        <w:rPr>
          <w:lang w:val="en-US"/>
        </w:rPr>
        <w:t xml:space="preserve">INSERT </w:t>
      </w:r>
      <w:r w:rsidR="003553FF">
        <w:rPr>
          <w:lang w:val="en-US"/>
        </w:rPr>
        <w:t xml:space="preserve">BUSINESS </w:t>
      </w:r>
      <w:r w:rsidRPr="00A44CD1">
        <w:rPr>
          <w:lang w:val="en-US"/>
        </w:rPr>
        <w:t>IMAGE</w:t>
      </w:r>
      <w:r w:rsidR="003553FF">
        <w:rPr>
          <w:lang w:val="en-US"/>
        </w:rPr>
        <w:t xml:space="preserve"> ABOVE</w:t>
      </w:r>
      <w:r w:rsidR="003553FF" w:rsidRPr="00A44CD1">
        <w:rPr>
          <w:lang w:val="en-US"/>
        </w:rPr>
        <w:t xml:space="preserve"> </w:t>
      </w:r>
      <w:r w:rsidRPr="00A44CD1">
        <w:rPr>
          <w:lang w:val="en-US"/>
        </w:rPr>
        <w:t>(LOGO OR PHOTO)</w:t>
      </w:r>
      <w:r w:rsidR="006634BC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01BCEFB1" wp14:editId="3CBF778C">
            <wp:simplePos x="0" y="0"/>
            <wp:positionH relativeFrom="margin">
              <wp:align>left</wp:align>
            </wp:positionH>
            <wp:positionV relativeFrom="paragraph">
              <wp:posOffset>1967230</wp:posOffset>
            </wp:positionV>
            <wp:extent cx="822960" cy="828675"/>
            <wp:effectExtent l="0" t="0" r="0" b="0"/>
            <wp:wrapTight wrapText="bothSides">
              <wp:wrapPolygon edited="0">
                <wp:start x="8000" y="0"/>
                <wp:lineTo x="5500" y="1490"/>
                <wp:lineTo x="1000" y="6455"/>
                <wp:lineTo x="1000" y="19366"/>
                <wp:lineTo x="12500" y="19366"/>
                <wp:lineTo x="17500" y="16883"/>
                <wp:lineTo x="20000" y="10428"/>
                <wp:lineTo x="20500" y="7448"/>
                <wp:lineTo x="16000" y="2483"/>
                <wp:lineTo x="13000" y="0"/>
                <wp:lineTo x="8000" y="0"/>
              </wp:wrapPolygon>
            </wp:wrapTight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A44CD1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00CD0186" w14:textId="6D118AD7" w:rsidR="00D63A34" w:rsidRPr="00A44CD1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6CCE87" wp14:editId="0F66930A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5208" cy="597535"/>
                <wp:effectExtent l="0" t="0" r="28575" b="12065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068CD9E2" w:rsidR="00D63A34" w:rsidRPr="00D63A34" w:rsidRDefault="00A44CD1" w:rsidP="00C6482E">
                            <w:pPr>
                              <w:ind w:right="-40"/>
                              <w:jc w:val="center"/>
                              <w:rPr>
                                <w:lang w:val="es-ES"/>
                              </w:rPr>
                            </w:pPr>
                            <w:r w:rsidRPr="00A44CD1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INSERT </w:t>
                            </w:r>
                            <w:r w:rsidR="003553FF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>BUSINESS WHATSAPP NUMBE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6CCE87" id="Rectángulo 4" o:spid="_x0000_s1026" style="position:absolute;left:0;text-align:left;margin-left:351.55pt;margin-top:2.4pt;width:402.75pt;height:47.05pt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" fillcolor="white [3201]" strokecolor="#5b9bd5 [3208]" strokeweight="1pt">
                <v:textbox>
                  <w:txbxContent>
                    <w:p w14:paraId="462748B5" w14:textId="068CD9E2" w:rsidR="00D63A34" w:rsidRPr="00D63A34" w:rsidRDefault="00A44CD1" w:rsidP="00C6482E">
                      <w:pPr>
                        <w:ind w:right="-40"/>
                        <w:jc w:val="center"/>
                        <w:rPr>
                          <w:lang w:val="es-ES"/>
                        </w:rPr>
                      </w:pPr>
                      <w:r w:rsidRPr="00A44CD1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INSERT </w:t>
                      </w:r>
                      <w:r w:rsidR="003553FF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>BUSINESS WHATSAPP NUMBER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FDB9B7" w14:textId="7BAA8CCB" w:rsidR="00D63A34" w:rsidRPr="00A44CD1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6E3BA408">
            <wp:simplePos x="0" y="0"/>
            <wp:positionH relativeFrom="column">
              <wp:posOffset>-479922</wp:posOffset>
            </wp:positionH>
            <wp:positionV relativeFrom="paragraph">
              <wp:posOffset>172104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FFCDD8" w14:textId="58E840C1" w:rsidR="0041057A" w:rsidRPr="00A44CD1" w:rsidRDefault="00C6482E">
      <w:pPr>
        <w:rPr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714CEC99">
                <wp:simplePos x="0" y="0"/>
                <wp:positionH relativeFrom="margin">
                  <wp:posOffset>878073</wp:posOffset>
                </wp:positionH>
                <wp:positionV relativeFrom="paragraph">
                  <wp:posOffset>8255</wp:posOffset>
                </wp:positionV>
                <wp:extent cx="5060888" cy="1421394"/>
                <wp:effectExtent l="0" t="0" r="26035" b="2667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42139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AA75FE" w14:textId="1EEDAEF0" w:rsidR="00A44CD1" w:rsidRPr="00A44CD1" w:rsidRDefault="00A44CD1" w:rsidP="00A44CD1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44CD1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THANK YOU FOR </w:t>
                            </w:r>
                            <w:r w:rsidR="003553F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SUPPORTING LOCAL,</w:t>
                            </w:r>
                            <w:r w:rsidRPr="00A44CD1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SMALL BUSINESSES!</w:t>
                            </w:r>
                          </w:p>
                          <w:p w14:paraId="29DF4C10" w14:textId="7021A21E" w:rsidR="00D63A34" w:rsidRPr="00A44CD1" w:rsidRDefault="003553FF" w:rsidP="00A44CD1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THROUGH WHATSAPP COMMUNICATION,</w:t>
                            </w:r>
                            <w:r w:rsidR="00A44CD1" w:rsidRPr="00A44CD1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WE OFF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0CBDC" id="Rectángulo 6" o:spid="_x0000_s1027" style="position:absolute;margin-left:69.15pt;margin-top:.65pt;width:398.5pt;height:111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" fillcolor="#4472c4 [3204]" strokecolor="#1f3763 [1604]" strokeweight="1pt">
                <v:textbox>
                  <w:txbxContent>
                    <w:p w14:paraId="21AA75FE" w14:textId="1EEDAEF0" w:rsidR="00A44CD1" w:rsidRPr="00A44CD1" w:rsidRDefault="00A44CD1" w:rsidP="00A44CD1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 w:rsidRPr="00A44CD1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THANK YOU FOR </w:t>
                      </w:r>
                      <w:r w:rsidR="003553F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SUPPORTING LOCAL,</w:t>
                      </w:r>
                      <w:r w:rsidRPr="00A44CD1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SMALL BUSINESSES!</w:t>
                      </w:r>
                    </w:p>
                    <w:p w14:paraId="29DF4C10" w14:textId="7021A21E" w:rsidR="00D63A34" w:rsidRPr="00A44CD1" w:rsidRDefault="003553FF" w:rsidP="00A44CD1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THROUGH WHATSAPP COMMUNICATION,</w:t>
                      </w:r>
                      <w:r w:rsidR="00A44CD1" w:rsidRPr="00A44CD1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WE OFFER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77879F" w14:textId="717804ED" w:rsidR="00D63A34" w:rsidRPr="00D63A34" w:rsidRDefault="00D63A34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61DE14" wp14:editId="0B8405C5">
                <wp:simplePos x="0" y="0"/>
                <wp:positionH relativeFrom="column">
                  <wp:posOffset>393700</wp:posOffset>
                </wp:positionH>
                <wp:positionV relativeFrom="paragraph">
                  <wp:posOffset>1400175</wp:posOffset>
                </wp:positionV>
                <wp:extent cx="5588000" cy="2842260"/>
                <wp:effectExtent l="19050" t="19050" r="12700" b="1524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842260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1AE5D4" w14:textId="77777777" w:rsidR="00A44CD1" w:rsidRPr="00A44CD1" w:rsidRDefault="00A44CD1" w:rsidP="00A44CD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A44CD1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WhatsApp </w:t>
                            </w:r>
                            <w:proofErr w:type="spellStart"/>
                            <w:r w:rsidRPr="00A44CD1">
                              <w:rPr>
                                <w:sz w:val="48"/>
                                <w:szCs w:val="48"/>
                                <w:lang w:val="es-ES"/>
                              </w:rPr>
                              <w:t>orders</w:t>
                            </w:r>
                            <w:proofErr w:type="spellEnd"/>
                          </w:p>
                          <w:p w14:paraId="46EFF159" w14:textId="11148BA8" w:rsidR="00A44CD1" w:rsidRPr="00A44CD1" w:rsidRDefault="00A44CD1" w:rsidP="00A44CD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A44CD1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A44CD1">
                              <w:rPr>
                                <w:sz w:val="48"/>
                                <w:szCs w:val="48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7E0ABC91" w14:textId="4224B815" w:rsidR="00A44CD1" w:rsidRPr="00A44CD1" w:rsidRDefault="003553FF" w:rsidP="00A44CD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Curbside store pick-up</w:t>
                            </w:r>
                          </w:p>
                          <w:p w14:paraId="5876B71F" w14:textId="3621FC05" w:rsidR="00D63A34" w:rsidRPr="00A44CD1" w:rsidRDefault="00A914D7" w:rsidP="00A44CD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Product catalogs and updated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1DE14" id="Rectángulo 8" o:spid="_x0000_s1028" style="position:absolute;margin-left:31pt;margin-top:110.25pt;width:440pt;height:223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" fillcolor="white [3201]" strokecolor="#4472c4 [3204]" strokeweight="3pt">
                <v:textbox>
                  <w:txbxContent>
                    <w:p w14:paraId="741AE5D4" w14:textId="77777777" w:rsidR="00A44CD1" w:rsidRPr="00A44CD1" w:rsidRDefault="00A44CD1" w:rsidP="00A44CD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A44CD1">
                        <w:rPr>
                          <w:sz w:val="48"/>
                          <w:szCs w:val="48"/>
                          <w:lang w:val="es-ES"/>
                        </w:rPr>
                        <w:t xml:space="preserve">WhatsApp </w:t>
                      </w:r>
                      <w:proofErr w:type="spellStart"/>
                      <w:r w:rsidRPr="00A44CD1">
                        <w:rPr>
                          <w:sz w:val="48"/>
                          <w:szCs w:val="48"/>
                          <w:lang w:val="es-ES"/>
                        </w:rPr>
                        <w:t>orders</w:t>
                      </w:r>
                      <w:proofErr w:type="spellEnd"/>
                    </w:p>
                    <w:p w14:paraId="46EFF159" w14:textId="11148BA8" w:rsidR="00A44CD1" w:rsidRPr="00A44CD1" w:rsidRDefault="00A44CD1" w:rsidP="00A44CD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A44CD1">
                        <w:rPr>
                          <w:sz w:val="48"/>
                          <w:szCs w:val="48"/>
                          <w:lang w:val="es-ES"/>
                        </w:rPr>
                        <w:t xml:space="preserve">Home </w:t>
                      </w:r>
                      <w:proofErr w:type="spellStart"/>
                      <w:r w:rsidRPr="00A44CD1">
                        <w:rPr>
                          <w:sz w:val="48"/>
                          <w:szCs w:val="48"/>
                          <w:lang w:val="es-ES"/>
                        </w:rPr>
                        <w:t>delivery</w:t>
                      </w:r>
                      <w:proofErr w:type="spellEnd"/>
                    </w:p>
                    <w:p w14:paraId="7E0ABC91" w14:textId="4224B815" w:rsidR="00A44CD1" w:rsidRPr="00A44CD1" w:rsidRDefault="003553FF" w:rsidP="00A44CD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Curbside store pick-up</w:t>
                      </w:r>
                    </w:p>
                    <w:p w14:paraId="5876B71F" w14:textId="3621FC05" w:rsidR="00D63A34" w:rsidRPr="00A44CD1" w:rsidRDefault="00A914D7" w:rsidP="00A44CD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Product catalogs and updated promotions</w:t>
                      </w:r>
                    </w:p>
                  </w:txbxContent>
                </v:textbox>
              </v:rect>
            </w:pict>
          </mc:Fallback>
        </mc:AlternateContent>
      </w:r>
    </w:p>
    <w:sectPr w:rsidR="00D63A34" w:rsidRPr="00D63A3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D24CCB" w14:textId="77777777" w:rsidR="001A222D" w:rsidRDefault="001A222D" w:rsidP="00F85640">
      <w:pPr>
        <w:spacing w:after="0" w:line="240" w:lineRule="auto"/>
      </w:pPr>
      <w:r>
        <w:separator/>
      </w:r>
    </w:p>
  </w:endnote>
  <w:endnote w:type="continuationSeparator" w:id="0">
    <w:p w14:paraId="73FBF3A4" w14:textId="77777777" w:rsidR="001A222D" w:rsidRDefault="001A222D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Brandon Grotesque Black">
    <w:altName w:val="Calibri"/>
    <w:panose1 w:val="020B0604020202020204"/>
    <w:charset w:val="00"/>
    <w:family w:val="swiss"/>
    <w:notTrueType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07F35" w14:textId="77777777" w:rsidR="008440ED" w:rsidRDefault="008440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C852C" w14:textId="77777777" w:rsidR="008440ED" w:rsidRDefault="008440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655B0" w14:textId="77777777" w:rsidR="008440ED" w:rsidRDefault="008440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B1DBD" w14:textId="77777777" w:rsidR="001A222D" w:rsidRDefault="001A222D" w:rsidP="00F85640">
      <w:pPr>
        <w:spacing w:after="0" w:line="240" w:lineRule="auto"/>
      </w:pPr>
      <w:r>
        <w:separator/>
      </w:r>
    </w:p>
  </w:footnote>
  <w:footnote w:type="continuationSeparator" w:id="0">
    <w:p w14:paraId="45635355" w14:textId="77777777" w:rsidR="001A222D" w:rsidRDefault="001A222D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52C16" w14:textId="77777777" w:rsidR="008440ED" w:rsidRDefault="008440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03F17" w14:textId="00B42684" w:rsidR="00F85640" w:rsidRDefault="008440ED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A364622" wp14:editId="69F7FB3F">
          <wp:simplePos x="0" y="0"/>
          <wp:positionH relativeFrom="column">
            <wp:posOffset>-918623</wp:posOffset>
          </wp:positionH>
          <wp:positionV relativeFrom="paragraph">
            <wp:posOffset>-407670</wp:posOffset>
          </wp:positionV>
          <wp:extent cx="7748525" cy="811277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8525" cy="8112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A05D30" w14:textId="5FD888AB" w:rsidR="00F85640" w:rsidRDefault="00F856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10A92" w14:textId="77777777" w:rsidR="008440ED" w:rsidRDefault="008440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TE0MzE2MTExMjdW0lEKTi0uzszPAykwrAUAkeIZkywAAAA="/>
  </w:docVars>
  <w:rsids>
    <w:rsidRoot w:val="00F85640"/>
    <w:rsid w:val="001A222D"/>
    <w:rsid w:val="003553FF"/>
    <w:rsid w:val="0041057A"/>
    <w:rsid w:val="005D320F"/>
    <w:rsid w:val="00641B2F"/>
    <w:rsid w:val="006634BC"/>
    <w:rsid w:val="008440ED"/>
    <w:rsid w:val="00A44CD1"/>
    <w:rsid w:val="00A914D7"/>
    <w:rsid w:val="00C27583"/>
    <w:rsid w:val="00C6482E"/>
    <w:rsid w:val="00D63A34"/>
    <w:rsid w:val="00F8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640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85640"/>
  </w:style>
  <w:style w:type="paragraph" w:styleId="Footer">
    <w:name w:val="footer"/>
    <w:basedOn w:val="Normal"/>
    <w:link w:val="Foot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85640"/>
  </w:style>
  <w:style w:type="paragraph" w:styleId="BalloonText">
    <w:name w:val="Balloon Text"/>
    <w:basedOn w:val="Normal"/>
    <w:link w:val="BalloonTextChar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ListParagraph">
    <w:name w:val="List Paragraph"/>
    <w:basedOn w:val="Normal"/>
    <w:uiPriority w:val="34"/>
    <w:qFormat/>
    <w:rsid w:val="00D63A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846450-0600-4297-95F8-2AE7DE6E3CA3}"/>
</file>

<file path=customXml/itemProps2.xml><?xml version="1.0" encoding="utf-8"?>
<ds:datastoreItem xmlns:ds="http://schemas.openxmlformats.org/officeDocument/2006/customXml" ds:itemID="{DC6FF702-5407-453A-907E-667EACA8B09B}">
  <ds:schemaRefs>
    <ds:schemaRef ds:uri="489a8137-7e11-4587-8fde-76ad305f5b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0dc351c4-36a0-4bea-b008-2cd8ff868d9a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Tamaisha Eytle</cp:lastModifiedBy>
  <cp:revision>3</cp:revision>
  <dcterms:created xsi:type="dcterms:W3CDTF">2020-04-23T17:16:00Z</dcterms:created>
  <dcterms:modified xsi:type="dcterms:W3CDTF">2020-05-0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